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496921" w:rsidRDefault="00C328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b/>
          <w:sz w:val="32"/>
          <w:szCs w:val="32"/>
        </w:rPr>
      </w:pPr>
      <w:bookmarkStart w:id="0" w:name="_GoBack"/>
      <w:bookmarkEnd w:id="0"/>
      <w:r>
        <w:rPr>
          <w:b/>
          <w:sz w:val="32"/>
          <w:szCs w:val="32"/>
        </w:rPr>
        <w:t>PARTNERSHIP AGREEMENT</w:t>
      </w:r>
    </w:p>
    <w:p w14:paraId="00000002" w14:textId="77777777" w:rsidR="00496921" w:rsidRDefault="0049692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b/>
          <w:sz w:val="32"/>
          <w:szCs w:val="32"/>
        </w:rPr>
      </w:pPr>
    </w:p>
    <w:p w14:paraId="00000003" w14:textId="77777777" w:rsidR="00496921" w:rsidRDefault="00C328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b/>
          <w:sz w:val="32"/>
          <w:szCs w:val="32"/>
        </w:rPr>
      </w:pPr>
      <w:bookmarkStart w:id="1" w:name="_heading=h.gjdgxs" w:colFirst="0" w:colLast="0"/>
      <w:bookmarkEnd w:id="1"/>
      <w:r>
        <w:rPr>
          <w:b/>
          <w:sz w:val="32"/>
          <w:szCs w:val="32"/>
        </w:rPr>
        <w:t>CHECKLIST</w:t>
      </w:r>
    </w:p>
    <w:p w14:paraId="00000004" w14:textId="77777777" w:rsidR="00496921" w:rsidRDefault="0049692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zCs w:val="20"/>
        </w:rPr>
      </w:pPr>
    </w:p>
    <w:p w14:paraId="00000005" w14:textId="77777777" w:rsidR="00496921" w:rsidRDefault="0049692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zCs w:val="20"/>
        </w:rPr>
      </w:pPr>
    </w:p>
    <w:p w14:paraId="00000006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007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</w:p>
    <w:p w14:paraId="00000008" w14:textId="31F61C74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 xml:space="preserve">1.   </w:t>
      </w:r>
      <w:r w:rsidR="00A450E6">
        <w:rPr>
          <w:rFonts w:ascii="Courier New" w:eastAsia="Courier New" w:hAnsi="Courier New" w:cs="Courier New"/>
          <w:color w:val="000000"/>
        </w:rPr>
        <w:t xml:space="preserve">Partnership </w:t>
      </w:r>
      <w:r>
        <w:rPr>
          <w:rFonts w:ascii="Courier New" w:eastAsia="Courier New" w:hAnsi="Courier New" w:cs="Courier New"/>
          <w:color w:val="000000"/>
        </w:rPr>
        <w:t xml:space="preserve">Name </w:t>
      </w:r>
    </w:p>
    <w:p w14:paraId="00000009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  <w:u w:val="single"/>
        </w:rPr>
      </w:pP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</w:p>
    <w:p w14:paraId="0000000A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0B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0C" w14:textId="3AA01FAA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 xml:space="preserve">2.   </w:t>
      </w:r>
      <w:r w:rsidR="00A450E6">
        <w:rPr>
          <w:rFonts w:ascii="Courier New" w:eastAsia="Courier New" w:hAnsi="Courier New" w:cs="Courier New"/>
          <w:color w:val="000000"/>
        </w:rPr>
        <w:t xml:space="preserve">Partners </w:t>
      </w:r>
      <w:r>
        <w:rPr>
          <w:rFonts w:ascii="Courier New" w:eastAsia="Courier New" w:hAnsi="Courier New" w:cs="Courier New"/>
          <w:color w:val="000000"/>
        </w:rPr>
        <w:t>Names, Contribution to Capital and Distribution of Profit</w:t>
      </w:r>
    </w:p>
    <w:p w14:paraId="0000000D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  <w:u w:val="single"/>
        </w:rPr>
      </w:pP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</w:p>
    <w:p w14:paraId="0000000E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 xml:space="preserve"> </w:t>
      </w:r>
    </w:p>
    <w:p w14:paraId="0000000F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 xml:space="preserve"> </w:t>
      </w:r>
    </w:p>
    <w:p w14:paraId="00000010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>3.   Description of Business</w:t>
      </w:r>
    </w:p>
    <w:p w14:paraId="00000011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  <w:u w:val="single"/>
        </w:rPr>
      </w:pP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</w:p>
    <w:p w14:paraId="00000012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13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 xml:space="preserve">  </w:t>
      </w:r>
    </w:p>
    <w:p w14:paraId="00000014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>4.   Commencement Date</w:t>
      </w:r>
    </w:p>
    <w:p w14:paraId="00000015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  <w:u w:val="single"/>
        </w:rPr>
      </w:pP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</w:p>
    <w:p w14:paraId="00000016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 xml:space="preserve"> </w:t>
      </w:r>
    </w:p>
    <w:p w14:paraId="00000017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 xml:space="preserve"> </w:t>
      </w:r>
    </w:p>
    <w:p w14:paraId="00000018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>5.   Term of Partnership (if any)</w:t>
      </w:r>
    </w:p>
    <w:p w14:paraId="00000019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</w:p>
    <w:p w14:paraId="0000001A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1B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 xml:space="preserve">  </w:t>
      </w:r>
    </w:p>
    <w:p w14:paraId="0000001C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>6.   Place of Business (if any)</w:t>
      </w:r>
    </w:p>
    <w:p w14:paraId="0000001D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</w:p>
    <w:p w14:paraId="0000001E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1F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20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>7.   Fiscal Year End</w:t>
      </w:r>
    </w:p>
    <w:p w14:paraId="00000021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</w:p>
    <w:p w14:paraId="00000022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 xml:space="preserve">  </w:t>
      </w:r>
    </w:p>
    <w:p w14:paraId="00000023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24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25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lastRenderedPageBreak/>
        <w:t>8.  Accounting/Valuation Principles (seek professional advice)</w:t>
      </w:r>
    </w:p>
    <w:p w14:paraId="00000026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  <w:u w:val="single"/>
        </w:rPr>
      </w:pP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</w:p>
    <w:p w14:paraId="00000027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 xml:space="preserve">  </w:t>
      </w:r>
    </w:p>
    <w:p w14:paraId="00000028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29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>9.  Banking Arrangements</w:t>
      </w:r>
    </w:p>
    <w:p w14:paraId="0000002A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</w:p>
    <w:p w14:paraId="0000002B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 xml:space="preserve">  </w:t>
      </w:r>
    </w:p>
    <w:p w14:paraId="0000002C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2D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>10.  Management Duties/Decisions</w:t>
      </w:r>
    </w:p>
    <w:p w14:paraId="0000002E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  <w:u w:val="single"/>
        </w:rPr>
      </w:pP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</w:p>
    <w:p w14:paraId="0000002F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30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31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>11.  Restrictions on Partners</w:t>
      </w:r>
    </w:p>
    <w:p w14:paraId="00000032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szCs w:val="20"/>
          <w:u w:val="single"/>
        </w:rPr>
      </w:pP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</w:p>
    <w:p w14:paraId="00000033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34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 xml:space="preserve">  </w:t>
      </w:r>
    </w:p>
    <w:p w14:paraId="00000035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>12.  Signing Authority</w:t>
      </w:r>
    </w:p>
    <w:p w14:paraId="00000036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</w:p>
    <w:p w14:paraId="00000037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 xml:space="preserve">  </w:t>
      </w:r>
    </w:p>
    <w:p w14:paraId="00000038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39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>13.  Drawing Arrangements</w:t>
      </w:r>
    </w:p>
    <w:p w14:paraId="0000003A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  <w:u w:val="single"/>
        </w:rPr>
      </w:pP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</w:p>
    <w:p w14:paraId="0000003B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3C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3D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>14.  Retirement/Death Arrangements</w:t>
      </w:r>
    </w:p>
    <w:p w14:paraId="0000003E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  <w:u w:val="single"/>
        </w:rPr>
      </w:pP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</w:p>
    <w:p w14:paraId="0000003F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 xml:space="preserve">  </w:t>
      </w:r>
    </w:p>
    <w:p w14:paraId="00000040" w14:textId="2BEB860A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581F9D7" w14:textId="77777777" w:rsidR="00A450E6" w:rsidRDefault="00A450E6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41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42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lastRenderedPageBreak/>
        <w:t>15.  Non-Competition Clause?</w:t>
      </w:r>
    </w:p>
    <w:p w14:paraId="00000043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  <w:u w:val="single"/>
        </w:rPr>
      </w:pP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</w:p>
    <w:p w14:paraId="00000044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 xml:space="preserve">  </w:t>
      </w:r>
    </w:p>
    <w:p w14:paraId="00000045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46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>16.  Admission/Expulsion of Partners</w:t>
      </w:r>
    </w:p>
    <w:p w14:paraId="00000047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  <w:u w:val="single"/>
        </w:rPr>
      </w:pP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</w:p>
    <w:p w14:paraId="00000048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 xml:space="preserve">  </w:t>
      </w:r>
    </w:p>
    <w:p w14:paraId="00000049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4A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>17.  Voluntary Dissolution of Partnership</w:t>
      </w:r>
    </w:p>
    <w:p w14:paraId="0000004B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  <w:u w:val="single"/>
        </w:rPr>
      </w:pP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  <w:r>
        <w:rPr>
          <w:rFonts w:ascii="Courier New" w:eastAsia="Courier New" w:hAnsi="Courier New" w:cs="Courier New"/>
          <w:color w:val="000000"/>
          <w:u w:val="single"/>
        </w:rPr>
        <w:tab/>
      </w:r>
    </w:p>
    <w:p w14:paraId="0000004C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 xml:space="preserve">  </w:t>
      </w:r>
    </w:p>
    <w:p w14:paraId="0000004D" w14:textId="77777777" w:rsidR="00496921" w:rsidRDefault="0049692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</w:p>
    <w:p w14:paraId="0000004E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</w:rPr>
      </w:pPr>
      <w:r>
        <w:rPr>
          <w:rFonts w:ascii="Courier New" w:eastAsia="Courier New" w:hAnsi="Courier New" w:cs="Courier New"/>
          <w:color w:val="000000"/>
        </w:rPr>
        <w:t>18.  Dispute Arbitration Clause?</w:t>
      </w:r>
    </w:p>
    <w:p w14:paraId="0000004F" w14:textId="77777777" w:rsidR="00496921" w:rsidRDefault="00C328B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szCs w:val="20"/>
          <w:u w:val="single"/>
        </w:rPr>
      </w:pP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  <w:r>
        <w:rPr>
          <w:rFonts w:ascii="Arial" w:eastAsia="Arial" w:hAnsi="Arial" w:cs="Arial"/>
          <w:color w:val="000000"/>
          <w:sz w:val="20"/>
          <w:szCs w:val="20"/>
          <w:u w:val="single"/>
        </w:rPr>
        <w:tab/>
      </w:r>
    </w:p>
    <w:p w14:paraId="00000050" w14:textId="77777777" w:rsidR="00496921" w:rsidRDefault="0049692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zCs w:val="20"/>
          <w:u w:val="single"/>
        </w:rPr>
      </w:pPr>
    </w:p>
    <w:sectPr w:rsidR="00496921">
      <w:headerReference w:type="default" r:id="rId7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F9032C" w14:textId="77777777" w:rsidR="00C328B4" w:rsidRDefault="00C328B4">
      <w:r>
        <w:separator/>
      </w:r>
    </w:p>
  </w:endnote>
  <w:endnote w:type="continuationSeparator" w:id="0">
    <w:p w14:paraId="3583866C" w14:textId="77777777" w:rsidR="00C328B4" w:rsidRDefault="00C328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443154" w14:textId="77777777" w:rsidR="00C328B4" w:rsidRDefault="00C328B4">
      <w:r>
        <w:separator/>
      </w:r>
    </w:p>
  </w:footnote>
  <w:footnote w:type="continuationSeparator" w:id="0">
    <w:p w14:paraId="72BB743B" w14:textId="77777777" w:rsidR="00C328B4" w:rsidRDefault="00C328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51" w14:textId="77777777" w:rsidR="00496921" w:rsidRDefault="00496921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zAyMrcwNDE3MDdX0lEKTi0uzszPAykwrAUA+H/aoywAAAA="/>
    <w:docVar w:name="Description" w:val="Looking for a partnership agreement checklist? Try this template. These other equipment related document templates may also be helpful to you and your business. https://www.templateguru.co.za/documents/equipment/ And see these other operations and logistics templates here https://www.templateguru.co.za/templates/operations-logistics/"/>
    <w:docVar w:name="Excerpt" w:val="PARTNERSHIP AGREEMENT CHECKLIST  Name of Partnership Names of Partners"/>
    <w:docVar w:name="Tags" w:val="equipment, logistics, business documents, entrepreneurship, entrepreneur, lease, transfer, operations, notification, partnership, checklist partnership agreement template, checklist partnership agreement example"/>
  </w:docVars>
  <w:rsids>
    <w:rsidRoot w:val="00496921"/>
    <w:rsid w:val="002465DF"/>
    <w:rsid w:val="00397D8A"/>
    <w:rsid w:val="00496921"/>
    <w:rsid w:val="009E0174"/>
    <w:rsid w:val="00A450E6"/>
    <w:rsid w:val="00B367C4"/>
    <w:rsid w:val="00C32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291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g2u7lTt2nNiFCyLxeuL3+Yh3lWg==">AMUW2mWtE02Fn5TWKVaDfh+khVEZzgc5yV74SFkdj5P2OxLiL8Odst6u9Aa5aPty/0mc9BPv9W8tZGbocNbkd21zSRycSd+GPGaR3zLiMzUQj6pKtZcViDmAfkByv1L4g95EgPCQedc/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0</Words>
  <Characters>536</Characters>
  <Application>Microsoft Office Word</Application>
  <DocSecurity>0</DocSecurity>
  <Lines>11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07:39:00Z</dcterms:created>
  <dcterms:modified xsi:type="dcterms:W3CDTF">2019-10-21T19:15:00Z</dcterms:modified>
  <cp:category/>
</cp:coreProperties>
</file>